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F0AB2" w14:textId="77777777" w:rsidR="008530E2" w:rsidRPr="008530E2" w:rsidRDefault="008530E2" w:rsidP="008530E2">
      <w:pPr>
        <w:spacing w:after="0"/>
        <w:rPr>
          <w:sz w:val="2"/>
          <w:szCs w:val="2"/>
        </w:rPr>
      </w:pPr>
      <w:bookmarkStart w:id="0" w:name="_GoBack"/>
      <w:bookmarkEnd w:id="0"/>
    </w:p>
    <w:tbl>
      <w:tblPr>
        <w:tblW w:w="10800" w:type="dxa"/>
        <w:tblLook w:val="04A0" w:firstRow="1" w:lastRow="0" w:firstColumn="1" w:lastColumn="0" w:noHBand="0" w:noVBand="1"/>
      </w:tblPr>
      <w:tblGrid>
        <w:gridCol w:w="1175"/>
        <w:gridCol w:w="535"/>
        <w:gridCol w:w="431"/>
        <w:gridCol w:w="826"/>
        <w:gridCol w:w="543"/>
        <w:gridCol w:w="1109"/>
        <w:gridCol w:w="378"/>
        <w:gridCol w:w="452"/>
        <w:gridCol w:w="1062"/>
        <w:gridCol w:w="1139"/>
        <w:gridCol w:w="499"/>
        <w:gridCol w:w="941"/>
        <w:gridCol w:w="1112"/>
        <w:gridCol w:w="598"/>
      </w:tblGrid>
      <w:tr w:rsidR="008530E2" w:rsidRPr="008530E2" w14:paraId="47D4AE34" w14:textId="77777777" w:rsidTr="00F311B9">
        <w:trPr>
          <w:trHeight w:val="19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9"/>
            </w:tblGrid>
            <w:tr w:rsidR="008530E2" w:rsidRPr="008530E2" w14:paraId="4600C13B" w14:textId="77777777">
              <w:trPr>
                <w:trHeight w:val="195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2EA871" w14:textId="5592BE96" w:rsidR="008530E2" w:rsidRPr="008530E2" w:rsidRDefault="008530E2" w:rsidP="008530E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8530E2">
                    <w:rPr>
                      <w:rFonts w:ascii="Calibri" w:eastAsia="Times New Roman" w:hAnsi="Calibri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57216" behindDoc="1" locked="0" layoutInCell="1" allowOverlap="1" wp14:anchorId="69871198" wp14:editId="3AA54992">
                        <wp:simplePos x="0" y="0"/>
                        <wp:positionH relativeFrom="column">
                          <wp:posOffset>-2540</wp:posOffset>
                        </wp:positionH>
                        <wp:positionV relativeFrom="paragraph">
                          <wp:posOffset>69850</wp:posOffset>
                        </wp:positionV>
                        <wp:extent cx="6791325" cy="1552575"/>
                        <wp:effectExtent l="0" t="0" r="9525" b="9525"/>
                        <wp:wrapNone/>
                        <wp:docPr id="1" name="Picture 1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89FFD3C0-3618-47F9-8B71-DC99FEC04FCA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3">
                                  <a:extLst>
                                    <a:ext uri="{FF2B5EF4-FFF2-40B4-BE49-F238E27FC236}">
                                      <a16:creationId xmlns:a16="http://schemas.microsoft.com/office/drawing/2014/main" id="{89FFD3C0-3618-47F9-8B71-DC99FEC04FCA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791325" cy="155257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Pr="008530E2">
                    <w:rPr>
                      <w:rFonts w:ascii="Calibri" w:eastAsia="Times New Roman" w:hAnsi="Calibri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58240" behindDoc="0" locked="0" layoutInCell="1" allowOverlap="1" wp14:anchorId="7DBADC97" wp14:editId="286858C0">
                        <wp:simplePos x="0" y="0"/>
                        <wp:positionH relativeFrom="column">
                          <wp:posOffset>45720</wp:posOffset>
                        </wp:positionH>
                        <wp:positionV relativeFrom="paragraph">
                          <wp:posOffset>72390</wp:posOffset>
                        </wp:positionV>
                        <wp:extent cx="2695575" cy="1931035"/>
                        <wp:effectExtent l="0" t="0" r="0" b="0"/>
                        <wp:wrapNone/>
                        <wp:docPr id="3" name="Picture 3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915495B2-775A-4EEE-9317-0AF098F176DB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2">
                                  <a:extLst>
                                    <a:ext uri="{FF2B5EF4-FFF2-40B4-BE49-F238E27FC236}">
                                      <a16:creationId xmlns:a16="http://schemas.microsoft.com/office/drawing/2014/main" id="{915495B2-775A-4EEE-9317-0AF098F176DB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95575" cy="193103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2601C788" w14:textId="77777777" w:rsidR="008530E2" w:rsidRPr="008530E2" w:rsidRDefault="008530E2" w:rsidP="008530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070BE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F5AE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AC0B8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028A5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3E53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F77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E481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F2E4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8005A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4959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30E2" w:rsidRPr="008530E2" w14:paraId="0A4EB190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BD6AF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7D097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029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AE4D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5B071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AB2D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CC2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9FA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82D0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7233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F0C7C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30E2" w:rsidRPr="008530E2" w14:paraId="0AB17A0F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A3DA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A10F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FA580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EC4E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226C8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9434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8F05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7DAC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F492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4AA6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9254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30E2" w:rsidRPr="008530E2" w14:paraId="66A634E7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473F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25C3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7691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07284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03A0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EA84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982E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E877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6E936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D7723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04E3D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30E2" w:rsidRPr="008530E2" w14:paraId="253FDC9A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6B59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AE3B7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EA7A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309D7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D31D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739A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D202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66242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350D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3FA9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DFB5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30E2" w:rsidRPr="008530E2" w14:paraId="1D2948A8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EBC1D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378E7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223FC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743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D4AC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9B123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5FB6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9458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DBE5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B7A3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9AB7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30E2" w:rsidRPr="008530E2" w14:paraId="28211B86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1758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5B4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41B4C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FE4A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21E4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1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0CD5" w14:textId="77777777" w:rsidR="008530E2" w:rsidRPr="008530E2" w:rsidRDefault="008530E2" w:rsidP="008530E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</w:pPr>
            <w:r w:rsidRPr="008530E2"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  <w:t>&lt;DAYCARE CENTER NAME&gt;</w:t>
            </w:r>
          </w:p>
        </w:tc>
      </w:tr>
      <w:tr w:rsidR="008530E2" w:rsidRPr="008530E2" w14:paraId="2940D8D8" w14:textId="77777777" w:rsidTr="00F311B9">
        <w:trPr>
          <w:trHeight w:val="34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9BCD9" w14:textId="77777777" w:rsidR="008530E2" w:rsidRPr="008530E2" w:rsidRDefault="008530E2" w:rsidP="008530E2">
            <w:pPr>
              <w:spacing w:after="0" w:line="240" w:lineRule="auto"/>
              <w:jc w:val="center"/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E8A26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6D24A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055F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F8F6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81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BBAF9" w14:textId="77777777" w:rsidR="008530E2" w:rsidRPr="008530E2" w:rsidRDefault="008530E2" w:rsidP="008530E2">
            <w:pPr>
              <w:spacing w:after="0" w:line="240" w:lineRule="auto"/>
              <w:rPr>
                <w:rFonts w:ascii="Comic Sans MS" w:eastAsia="Times New Roman" w:hAnsi="Comic Sans MS" w:cs="Calibri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30E2" w:rsidRPr="008530E2" w14:paraId="2576DA96" w14:textId="77777777" w:rsidTr="00F311B9">
        <w:trPr>
          <w:trHeight w:val="882"/>
        </w:trPr>
        <w:tc>
          <w:tcPr>
            <w:tcW w:w="3510" w:type="dxa"/>
            <w:gridSpan w:val="5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  <w:hideMark/>
          </w:tcPr>
          <w:p w14:paraId="4F10B258" w14:textId="6B9EE5A8" w:rsidR="008530E2" w:rsidRPr="008530E2" w:rsidRDefault="00F311B9" w:rsidP="008530E2">
            <w:pPr>
              <w:spacing w:before="240"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</w:pPr>
            <w:r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&lt;Name of Daycare Center&gt;</w:t>
            </w:r>
          </w:p>
        </w:tc>
        <w:tc>
          <w:tcPr>
            <w:tcW w:w="3001" w:type="dxa"/>
            <w:gridSpan w:val="4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4E96C7E3" w14:textId="2504E6D0" w:rsidR="008530E2" w:rsidRPr="008530E2" w:rsidRDefault="00F311B9" w:rsidP="008530E2">
            <w:pPr>
              <w:spacing w:before="240"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</w:pPr>
            <w:r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&lt;Teacher-In-Charge&gt;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097F3B37" w14:textId="538FDC79" w:rsidR="008530E2" w:rsidRPr="008530E2" w:rsidRDefault="00F311B9" w:rsidP="008530E2">
            <w:pPr>
              <w:spacing w:before="240"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</w:pPr>
            <w:r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&lt;Level&gt;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710F6819" w14:textId="02922DD9" w:rsidR="008530E2" w:rsidRPr="008530E2" w:rsidRDefault="00F311B9" w:rsidP="008530E2">
            <w:pPr>
              <w:spacing w:before="240"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</w:pPr>
            <w:r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&lt;Section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bottom"/>
          </w:tcPr>
          <w:p w14:paraId="77196CFB" w14:textId="41A9173F" w:rsidR="008530E2" w:rsidRPr="008530E2" w:rsidRDefault="00113DB9" w:rsidP="008530E2">
            <w:pPr>
              <w:spacing w:before="240"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&lt;</w:t>
            </w:r>
            <w:r w:rsidR="00F311B9"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mm/dd/</w:t>
            </w:r>
            <w:proofErr w:type="spellStart"/>
            <w:r w:rsidR="00F311B9"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yyyy</w:t>
            </w:r>
            <w:proofErr w:type="spellEnd"/>
            <w:r w:rsidR="00F311B9" w:rsidRPr="00F311B9">
              <w:rPr>
                <w:rFonts w:ascii="Franklin Gothic Medium" w:eastAsia="Times New Roman" w:hAnsi="Franklin Gothic Medium" w:cs="Calibri"/>
                <w:b/>
                <w:bCs/>
                <w:color w:val="000000"/>
              </w:rPr>
              <w:t>&gt;</w:t>
            </w:r>
          </w:p>
        </w:tc>
      </w:tr>
      <w:tr w:rsidR="008530E2" w:rsidRPr="008530E2" w14:paraId="75F94528" w14:textId="77777777" w:rsidTr="00F311B9">
        <w:trPr>
          <w:trHeight w:val="315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C7AA4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  <w:t>SCHOOL</w:t>
            </w: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9D0BB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F93FAB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C63A2" w14:textId="77777777" w:rsidR="008530E2" w:rsidRPr="008530E2" w:rsidRDefault="008530E2" w:rsidP="00853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70688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  <w:t>TEACHER-IN-CHARGE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27097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61AE3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  <w:t>LEVEL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23BA0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635B4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7064B" w14:textId="77777777" w:rsidR="008530E2" w:rsidRPr="008530E2" w:rsidRDefault="008530E2" w:rsidP="008530E2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  <w:sz w:val="16"/>
                <w:szCs w:val="16"/>
              </w:rPr>
            </w:pPr>
          </w:p>
        </w:tc>
      </w:tr>
      <w:tr w:rsidR="008530E2" w:rsidRPr="008530E2" w14:paraId="3441E64C" w14:textId="77777777" w:rsidTr="00F311B9">
        <w:trPr>
          <w:trHeight w:val="267"/>
        </w:trPr>
        <w:tc>
          <w:tcPr>
            <w:tcW w:w="1710" w:type="dxa"/>
            <w:gridSpan w:val="2"/>
            <w:vMerge w:val="restart"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shd w:val="clear" w:color="000000" w:fill="F8CBAD"/>
            <w:noWrap/>
            <w:textDirection w:val="btLr"/>
            <w:vAlign w:val="center"/>
            <w:hideMark/>
          </w:tcPr>
          <w:p w14:paraId="24528809" w14:textId="77777777" w:rsidR="008530E2" w:rsidRPr="008530E2" w:rsidRDefault="008530E2" w:rsidP="008530E2">
            <w:pPr>
              <w:spacing w:before="20" w:after="20" w:line="240" w:lineRule="auto"/>
              <w:jc w:val="center"/>
              <w:rPr>
                <w:rFonts w:ascii="Comic Sans MS" w:eastAsia="Times New Roman" w:hAnsi="Comic Sans MS" w:cs="Calibri"/>
                <w:b/>
                <w:bCs/>
                <w:color w:val="833C0C"/>
                <w:sz w:val="60"/>
                <w:szCs w:val="60"/>
              </w:rPr>
            </w:pPr>
            <w:r w:rsidRPr="008530E2">
              <w:rPr>
                <w:rFonts w:ascii="Comic Sans MS" w:eastAsia="Times New Roman" w:hAnsi="Comic Sans MS" w:cs="Calibri"/>
                <w:b/>
                <w:bCs/>
                <w:color w:val="833C0C"/>
                <w:sz w:val="60"/>
                <w:szCs w:val="60"/>
              </w:rPr>
              <w:t>DAYCARE SIGN IN SHEET</w:t>
            </w:r>
          </w:p>
        </w:tc>
        <w:tc>
          <w:tcPr>
            <w:tcW w:w="3287" w:type="dxa"/>
            <w:gridSpan w:val="5"/>
            <w:tcBorders>
              <w:top w:val="single" w:sz="12" w:space="0" w:color="ED7D31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7D31"/>
            <w:noWrap/>
            <w:vAlign w:val="center"/>
            <w:hideMark/>
          </w:tcPr>
          <w:p w14:paraId="0D3986F5" w14:textId="77777777" w:rsidR="008530E2" w:rsidRPr="008530E2" w:rsidRDefault="008530E2" w:rsidP="008530E2">
            <w:pPr>
              <w:spacing w:before="60" w:after="6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8530E2">
              <w:rPr>
                <w:rFonts w:ascii="Franklin Gothic Medium" w:eastAsia="Times New Roman" w:hAnsi="Franklin Gothic Medium" w:cs="Calibri"/>
                <w:b/>
                <w:bCs/>
              </w:rPr>
              <w:t>Child's Name</w:t>
            </w:r>
          </w:p>
        </w:tc>
        <w:tc>
          <w:tcPr>
            <w:tcW w:w="1514" w:type="dxa"/>
            <w:gridSpan w:val="2"/>
            <w:tcBorders>
              <w:top w:val="single" w:sz="12" w:space="0" w:color="ED7D31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7D31"/>
            <w:noWrap/>
            <w:vAlign w:val="center"/>
            <w:hideMark/>
          </w:tcPr>
          <w:p w14:paraId="72FB15A1" w14:textId="77777777" w:rsidR="008530E2" w:rsidRPr="008530E2" w:rsidRDefault="008530E2" w:rsidP="00F311B9">
            <w:pPr>
              <w:spacing w:before="60" w:after="6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8530E2">
              <w:rPr>
                <w:rFonts w:ascii="Franklin Gothic Medium" w:eastAsia="Times New Roman" w:hAnsi="Franklin Gothic Medium" w:cs="Calibri"/>
                <w:b/>
                <w:bCs/>
              </w:rPr>
              <w:t>Time Out</w:t>
            </w:r>
          </w:p>
        </w:tc>
        <w:tc>
          <w:tcPr>
            <w:tcW w:w="1638" w:type="dxa"/>
            <w:gridSpan w:val="2"/>
            <w:tcBorders>
              <w:top w:val="single" w:sz="12" w:space="0" w:color="ED7D31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7D31"/>
            <w:noWrap/>
            <w:vAlign w:val="center"/>
            <w:hideMark/>
          </w:tcPr>
          <w:p w14:paraId="2579BD46" w14:textId="77777777" w:rsidR="008530E2" w:rsidRPr="008530E2" w:rsidRDefault="008530E2" w:rsidP="00F311B9">
            <w:pPr>
              <w:spacing w:before="60" w:after="6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8530E2">
              <w:rPr>
                <w:rFonts w:ascii="Franklin Gothic Medium" w:eastAsia="Times New Roman" w:hAnsi="Franklin Gothic Medium" w:cs="Calibri"/>
                <w:b/>
                <w:bCs/>
              </w:rPr>
              <w:t>Time Out</w:t>
            </w:r>
          </w:p>
        </w:tc>
        <w:tc>
          <w:tcPr>
            <w:tcW w:w="2651" w:type="dxa"/>
            <w:gridSpan w:val="3"/>
            <w:tcBorders>
              <w:top w:val="single" w:sz="12" w:space="0" w:color="ED7D31"/>
              <w:left w:val="nil"/>
              <w:bottom w:val="single" w:sz="4" w:space="0" w:color="BFBFBF"/>
              <w:right w:val="single" w:sz="12" w:space="0" w:color="ED7D31"/>
            </w:tcBorders>
            <w:shd w:val="clear" w:color="000000" w:fill="ED7D31"/>
            <w:noWrap/>
            <w:vAlign w:val="center"/>
            <w:hideMark/>
          </w:tcPr>
          <w:p w14:paraId="4A5EDC9A" w14:textId="77777777" w:rsidR="008530E2" w:rsidRPr="008530E2" w:rsidRDefault="008530E2" w:rsidP="008530E2">
            <w:pPr>
              <w:spacing w:before="60" w:after="6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8530E2">
              <w:rPr>
                <w:rFonts w:ascii="Franklin Gothic Medium" w:eastAsia="Times New Roman" w:hAnsi="Franklin Gothic Medium" w:cs="Calibri"/>
                <w:b/>
                <w:bCs/>
              </w:rPr>
              <w:t>Signature</w:t>
            </w:r>
          </w:p>
        </w:tc>
      </w:tr>
      <w:tr w:rsidR="008530E2" w:rsidRPr="008530E2" w14:paraId="632AF6AB" w14:textId="77777777" w:rsidTr="00F311B9">
        <w:trPr>
          <w:trHeight w:val="294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5F2CD018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38046E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John Smith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0ED663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proofErr w:type="spellStart"/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hh:mm</w:t>
            </w:r>
            <w:proofErr w:type="spellEnd"/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 xml:space="preserve"> AM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43796C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proofErr w:type="spellStart"/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hh:mm</w:t>
            </w:r>
            <w:proofErr w:type="spellEnd"/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 xml:space="preserve"> PM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495D576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4B66C213" w14:textId="77777777" w:rsidTr="00F311B9">
        <w:trPr>
          <w:trHeight w:val="132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0245E00E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B13C12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5A6738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36904E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E4AECAE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7F6E1102" w14:textId="77777777" w:rsidTr="00F311B9">
        <w:trPr>
          <w:trHeight w:val="231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40303E46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D1E870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CEBE78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6DDAC3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F6E2429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103B306D" w14:textId="77777777" w:rsidTr="00F311B9">
        <w:trPr>
          <w:trHeight w:val="249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C8F6AF2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068B12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12247B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0E4E97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25E9AA68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243B0E4E" w14:textId="77777777" w:rsidTr="00F311B9">
        <w:trPr>
          <w:trHeight w:val="249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49BD7481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2B4778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616877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F1549B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F477AB3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49192EA6" w14:textId="77777777" w:rsidTr="00F311B9">
        <w:trPr>
          <w:trHeight w:val="177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08A081C2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9EA487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1A9999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835227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1CF39EA0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26780A1F" w14:textId="77777777" w:rsidTr="00F311B9">
        <w:trPr>
          <w:trHeight w:val="186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61F7DEE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2EF551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8606CE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BFF9A1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78D88BCC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5ACBED23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6290839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2D5F0E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A46897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4D2DCA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1BE27C6C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2F913485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5C553081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32A811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6680E5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BC08A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4C61E9D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621D0E47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709890BB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53B8A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F9DC4D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852E2B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59490A4D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6E9A6B16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0FB99FA0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2D6AD4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683F93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5BCE34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B029EFF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377D516C" w14:textId="77777777" w:rsidTr="00F311B9">
        <w:trPr>
          <w:trHeight w:val="51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50B0BA7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CAC570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04FCE8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6711FD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C2A2294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56645F05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5DA964EA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914631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3E8FD4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0A389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6C2EB1B5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66C46259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39E1CCE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C3EA72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05E890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B7AB49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4832FA98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56361244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16FDD4F7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FB909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CA55AC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45ABA9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7D735C2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22C14D66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73679CC8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69BF1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C94CFB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B309E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CA50BC5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7CA3FDBE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6CC30ACF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828F5A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C235C1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50096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48443B4E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3D3E8E6E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A4A5D22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E3A59C" w14:textId="77777777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553DB8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2D92D6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  <w:hideMark/>
          </w:tcPr>
          <w:p w14:paraId="3966F129" w14:textId="77777777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  <w:tr w:rsidR="008530E2" w:rsidRPr="008530E2" w14:paraId="300E732B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23EAF851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44F38D" w14:textId="6EEF36BA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401D92" w14:textId="3E3E166D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BB5078" w14:textId="126EC311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630ACAAE" w14:textId="4C812B81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8530E2" w:rsidRPr="008530E2" w14:paraId="04D5CE9F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3564F90F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B39661" w14:textId="65559CAC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CF096" w14:textId="28A537AC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C69351" w14:textId="04D63468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350E68C3" w14:textId="6A136352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8530E2" w:rsidRPr="008530E2" w14:paraId="42BBEA72" w14:textId="77777777" w:rsidTr="00F311B9">
        <w:trPr>
          <w:trHeight w:val="50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  <w:hideMark/>
          </w:tcPr>
          <w:p w14:paraId="19644BB5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91D18" w14:textId="1FE5A71B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9E005A" w14:textId="56F8BFDF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06657" w14:textId="5C983A13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2BE31C28" w14:textId="20684E80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8530E2" w:rsidRPr="008530E2" w14:paraId="54160AEA" w14:textId="77777777" w:rsidTr="00F311B9">
        <w:trPr>
          <w:trHeight w:val="69"/>
        </w:trPr>
        <w:tc>
          <w:tcPr>
            <w:tcW w:w="1710" w:type="dxa"/>
            <w:gridSpan w:val="2"/>
            <w:vMerge/>
            <w:tcBorders>
              <w:top w:val="single" w:sz="12" w:space="0" w:color="ED7D31"/>
              <w:left w:val="single" w:sz="12" w:space="0" w:color="ED7D31"/>
              <w:bottom w:val="single" w:sz="12" w:space="0" w:color="ED7D31"/>
              <w:right w:val="single" w:sz="12" w:space="0" w:color="ED7D31"/>
            </w:tcBorders>
            <w:vAlign w:val="center"/>
          </w:tcPr>
          <w:p w14:paraId="7DBE446B" w14:textId="77777777" w:rsidR="008530E2" w:rsidRPr="008530E2" w:rsidRDefault="008530E2" w:rsidP="008530E2">
            <w:pPr>
              <w:spacing w:before="20" w:after="20" w:line="240" w:lineRule="auto"/>
              <w:rPr>
                <w:rFonts w:ascii="Comic Sans MS" w:eastAsia="Times New Roman" w:hAnsi="Comic Sans MS" w:cs="Calibri"/>
                <w:b/>
                <w:bCs/>
                <w:color w:val="833C0C"/>
                <w:sz w:val="72"/>
                <w:szCs w:val="72"/>
              </w:rPr>
            </w:pPr>
          </w:p>
        </w:tc>
        <w:tc>
          <w:tcPr>
            <w:tcW w:w="3287" w:type="dxa"/>
            <w:gridSpan w:val="5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3B8F5" w14:textId="42368EEB" w:rsidR="008530E2" w:rsidRPr="008530E2" w:rsidRDefault="008530E2" w:rsidP="008530E2">
            <w:pPr>
              <w:spacing w:before="80" w:after="8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514" w:type="dxa"/>
            <w:gridSpan w:val="2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B3AB0" w14:textId="32E83812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1638" w:type="dxa"/>
            <w:gridSpan w:val="2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747CF" w14:textId="23DB240D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  <w:tc>
          <w:tcPr>
            <w:tcW w:w="2651" w:type="dxa"/>
            <w:gridSpan w:val="3"/>
            <w:tcBorders>
              <w:top w:val="single" w:sz="4" w:space="0" w:color="BFBFBF"/>
              <w:left w:val="nil"/>
              <w:bottom w:val="single" w:sz="12" w:space="0" w:color="ED7D31" w:themeColor="accent2"/>
              <w:right w:val="single" w:sz="12" w:space="0" w:color="ED7D31"/>
            </w:tcBorders>
            <w:shd w:val="clear" w:color="auto" w:fill="auto"/>
            <w:noWrap/>
            <w:vAlign w:val="center"/>
          </w:tcPr>
          <w:p w14:paraId="6BCA89D1" w14:textId="459CE3AC" w:rsidR="008530E2" w:rsidRPr="008530E2" w:rsidRDefault="008530E2" w:rsidP="008530E2">
            <w:pPr>
              <w:spacing w:before="80" w:after="8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  <w:r w:rsidRPr="008530E2">
              <w:rPr>
                <w:rFonts w:ascii="Franklin Gothic Medium" w:eastAsia="Times New Roman" w:hAnsi="Franklin Gothic Medium" w:cs="Calibri"/>
                <w:color w:val="000000"/>
              </w:rPr>
              <w:t> </w:t>
            </w:r>
          </w:p>
        </w:tc>
      </w:tr>
    </w:tbl>
    <w:p w14:paraId="1ACCD3E8" w14:textId="77777777" w:rsidR="00FE75B1" w:rsidRPr="00A57A18" w:rsidRDefault="00FE75B1" w:rsidP="00E54AFC">
      <w:pPr>
        <w:rPr>
          <w:sz w:val="2"/>
          <w:szCs w:val="2"/>
        </w:rPr>
      </w:pPr>
    </w:p>
    <w:sectPr w:rsidR="00FE75B1" w:rsidRPr="00A57A18" w:rsidSect="0006195C">
      <w:headerReference w:type="default" r:id="rId8"/>
      <w:footerReference w:type="default" r:id="rId9"/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292BE" w14:textId="77777777" w:rsidR="00117C83" w:rsidRDefault="00117C83" w:rsidP="00FE75B1">
      <w:pPr>
        <w:spacing w:after="0" w:line="240" w:lineRule="auto"/>
      </w:pPr>
      <w:r>
        <w:separator/>
      </w:r>
    </w:p>
  </w:endnote>
  <w:endnote w:type="continuationSeparator" w:id="0">
    <w:p w14:paraId="6B2C0E3F" w14:textId="77777777" w:rsidR="00117C83" w:rsidRDefault="00117C83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732F" w14:textId="77777777" w:rsidR="00FE75B1" w:rsidRDefault="00FE75B1" w:rsidP="00FE75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9655A" w14:textId="77777777" w:rsidR="00117C83" w:rsidRDefault="00117C83" w:rsidP="00FE75B1">
      <w:pPr>
        <w:spacing w:after="0" w:line="240" w:lineRule="auto"/>
      </w:pPr>
      <w:r>
        <w:separator/>
      </w:r>
    </w:p>
  </w:footnote>
  <w:footnote w:type="continuationSeparator" w:id="0">
    <w:p w14:paraId="5504A779" w14:textId="77777777" w:rsidR="00117C83" w:rsidRDefault="00117C83" w:rsidP="00FE7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0EEC" w14:textId="77777777" w:rsidR="00FE75B1" w:rsidRDefault="00FE75B1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600D054" wp14:editId="22EAE4C1">
          <wp:simplePos x="0" y="0"/>
          <wp:positionH relativeFrom="column">
            <wp:posOffset>5868035</wp:posOffset>
          </wp:positionH>
          <wp:positionV relativeFrom="paragraph">
            <wp:posOffset>-200542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NANCC1NjCyMjSyUdpeDU4uLM/DyQAuNaAAT9dfosAAAA"/>
  </w:docVars>
  <w:rsids>
    <w:rsidRoot w:val="00FE75B1"/>
    <w:rsid w:val="00045B8A"/>
    <w:rsid w:val="0006195C"/>
    <w:rsid w:val="00113DB9"/>
    <w:rsid w:val="00117C83"/>
    <w:rsid w:val="00255BD1"/>
    <w:rsid w:val="003C7AB1"/>
    <w:rsid w:val="004A4C03"/>
    <w:rsid w:val="008530E2"/>
    <w:rsid w:val="00952E48"/>
    <w:rsid w:val="00A57A18"/>
    <w:rsid w:val="00AA607A"/>
    <w:rsid w:val="00AE1C11"/>
    <w:rsid w:val="00B77024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1-09T01:43:00Z</dcterms:created>
  <dcterms:modified xsi:type="dcterms:W3CDTF">2020-01-09T02:02:00Z</dcterms:modified>
</cp:coreProperties>
</file>